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ahamas,</w:t>
      </w:r>
      <w:r>
        <w:t xml:space="preserve"> </w:t>
      </w:r>
      <w:r>
        <w:t xml:space="preserve">Th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ahamas, The received a score of 49.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ahamas, The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hamas, The received a score of</w:t>
      </w:r>
      <w:r>
        <w:t xml:space="preserve"> </w:t>
      </w:r>
      <w:r>
        <w:rPr>
          <w:b/>
          <w:bCs/>
        </w:rPr>
        <w:t xml:space="preserve">27.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ahamas, The received a score of 49.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ahamas, The received a score of 36.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ahamas, The received a score of 7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ahamas, The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ahamas, Th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ahamas, The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ahamas, The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ahamas, The received a score of 0.4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ahamas, The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ahamas, The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ahamas, The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ahamas, The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ahamas, The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ahamas, The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ahamas, The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02"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17, 2018, 2019,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02"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0:36:33Z</dcterms:created>
  <dcterms:modified xsi:type="dcterms:W3CDTF">2024-11-11T20: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ahamas, The Country Report</vt:lpwstr>
  </property>
  <property fmtid="{D5CDD505-2E9C-101B-9397-08002B2CF9AE}" pid="10" name="toc-title">
    <vt:lpwstr>Table of contents</vt:lpwstr>
  </property>
</Properties>
</file>